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3EC779" w14:textId="77777777" w:rsidR="007730D2" w:rsidRPr="007730D2" w:rsidRDefault="007730D2" w:rsidP="007730D2">
      <w:pPr>
        <w:pStyle w:val="Heading1"/>
        <w:jc w:val="center"/>
        <w:rPr>
          <w:lang w:val="bg-BG"/>
        </w:rPr>
      </w:pPr>
      <w:r w:rsidRPr="007730D2">
        <w:t xml:space="preserve">Lab: Database Basics </w:t>
      </w:r>
      <w:r w:rsidRPr="007730D2">
        <w:rPr>
          <w:noProof/>
        </w:rPr>
        <w:t xml:space="preserve">MySQL </w:t>
      </w:r>
      <w:r w:rsidRPr="007730D2">
        <w:t>Queries</w:t>
      </w:r>
    </w:p>
    <w:p w14:paraId="6B7734F6" w14:textId="4FD44D66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Problems for exercises and homework for the </w:t>
      </w:r>
      <w:hyperlink r:id="rId8" w:history="1">
        <w:r w:rsidRPr="007730D2">
          <w:rPr>
            <w:rStyle w:val="Hyperlink"/>
          </w:rPr>
          <w:t xml:space="preserve">"Programming Fundamentals" course @ </w:t>
        </w:r>
        <w:r w:rsidRPr="007730D2">
          <w:rPr>
            <w:rStyle w:val="Hyperlink"/>
            <w:noProof/>
          </w:rPr>
          <w:t>SoftUni</w:t>
        </w:r>
      </w:hyperlink>
      <w:r w:rsidRPr="007730D2">
        <w:t>.</w:t>
      </w:r>
    </w:p>
    <w:p w14:paraId="5737B08F" w14:textId="77777777" w:rsidR="007730D2" w:rsidRPr="007730D2" w:rsidRDefault="007730D2" w:rsidP="007730D2">
      <w:pPr>
        <w:jc w:val="center"/>
        <w:rPr>
          <w:color w:val="0000FF" w:themeColor="hyperlink"/>
          <w:u w:val="single"/>
          <w:lang w:val="bg-BG"/>
        </w:rPr>
      </w:pPr>
      <w:r w:rsidRPr="007730D2">
        <w:t xml:space="preserve">Submit your solutions </w:t>
      </w:r>
      <w:r w:rsidRPr="007730D2">
        <w:rPr>
          <w:noProof/>
        </w:rPr>
        <w:t>(</w:t>
      </w:r>
      <w:r w:rsidRPr="007730D2">
        <w:t>source code</w:t>
      </w:r>
      <w:r w:rsidRPr="007730D2">
        <w:rPr>
          <w:noProof/>
        </w:rPr>
        <w:t xml:space="preserve">) </w:t>
      </w:r>
      <w:r w:rsidRPr="007730D2">
        <w:t xml:space="preserve">of all below described problems in the </w:t>
      </w:r>
      <w:hyperlink r:id="rId9" w:history="1">
        <w:r w:rsidRPr="007730D2">
          <w:rPr>
            <w:rStyle w:val="Hyperlink"/>
          </w:rPr>
          <w:t>Judge.</w:t>
        </w:r>
      </w:hyperlink>
    </w:p>
    <w:p w14:paraId="0E7D4D12" w14:textId="77777777" w:rsidR="007730D2" w:rsidRPr="007730D2" w:rsidRDefault="007730D2" w:rsidP="007730D2">
      <w:pPr>
        <w:pStyle w:val="Heading2"/>
        <w:numPr>
          <w:ilvl w:val="0"/>
          <w:numId w:val="41"/>
        </w:numPr>
        <w:ind w:left="360"/>
        <w:rPr>
          <w:lang w:val="bg-BG"/>
        </w:rPr>
      </w:pPr>
      <w:r w:rsidRPr="007730D2">
        <w:t>Create New Database</w:t>
      </w:r>
    </w:p>
    <w:p w14:paraId="78026D53" w14:textId="77777777" w:rsidR="007730D2" w:rsidRPr="007730D2" w:rsidRDefault="007730D2" w:rsidP="007730D2">
      <w:pPr>
        <w:rPr>
          <w:lang w:val="bg-BG"/>
        </w:rPr>
      </w:pPr>
      <w:r w:rsidRPr="007730D2">
        <w:t xml:space="preserve">First start </w:t>
      </w:r>
      <w:r w:rsidRPr="007730D2">
        <w:rPr>
          <w:rStyle w:val="Strong"/>
          <w:noProof/>
        </w:rPr>
        <w:t>HeidiSQL</w:t>
      </w:r>
      <w:r w:rsidRPr="007730D2">
        <w:t xml:space="preserve">. Then write a query that will create the </w:t>
      </w:r>
      <w:bookmarkStart w:id="0" w:name="_GoBack"/>
      <w:r w:rsidRPr="00467746">
        <w:rPr>
          <w:rStyle w:val="CodeChar"/>
          <w:rFonts w:asciiTheme="minorHAnsi" w:hAnsiTheme="minorHAnsi" w:cstheme="minorHAnsi"/>
          <w:b w:val="0"/>
        </w:rPr>
        <w:t>"</w:t>
      </w:r>
      <w:bookmarkEnd w:id="0"/>
      <w:r w:rsidRPr="007730D2">
        <w:rPr>
          <w:rStyle w:val="CodeChar"/>
        </w:rPr>
        <w:t>softuni</w:t>
      </w:r>
      <w:r w:rsidRPr="00467746">
        <w:rPr>
          <w:rStyle w:val="CodeChar"/>
          <w:rFonts w:asciiTheme="minorHAnsi" w:hAnsiTheme="minorHAnsi" w:cstheme="minorHAnsi"/>
          <w:b w:val="0"/>
        </w:rPr>
        <w:t xml:space="preserve">" </w:t>
      </w:r>
      <w:r w:rsidRPr="007730D2">
        <w:t>database.</w:t>
      </w:r>
    </w:p>
    <w:p w14:paraId="1028F56D" w14:textId="77777777" w:rsidR="007730D2" w:rsidRPr="007730D2" w:rsidRDefault="007730D2" w:rsidP="007730D2">
      <w:pPr>
        <w:rPr>
          <w:lang w:val="bg-BG"/>
        </w:rPr>
      </w:pPr>
      <w:r w:rsidRPr="007730D2">
        <w:t>Queries are written in the "Query" tab:</w:t>
      </w:r>
    </w:p>
    <w:p w14:paraId="0E5C1C36" w14:textId="77777777" w:rsidR="007730D2" w:rsidRPr="007730D2" w:rsidRDefault="007730D2" w:rsidP="00C316E0">
      <w:pPr>
        <w:rPr>
          <w:lang w:val="bg-BG"/>
        </w:rPr>
      </w:pPr>
      <w:r w:rsidRPr="007730D2">
        <w:rPr>
          <w:noProof/>
        </w:rPr>
        <w:drawing>
          <wp:inline distT="0" distB="0" distL="0" distR="0" wp14:anchorId="50CF9836" wp14:editId="470F3B37">
            <wp:extent cx="4958862" cy="2383675"/>
            <wp:effectExtent l="19050" t="19050" r="13335" b="171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70402" cy="23892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EB2ED46" w14:textId="609BB69E" w:rsidR="007730D2" w:rsidRPr="007730D2" w:rsidRDefault="007730D2" w:rsidP="007730D2">
      <w:pPr>
        <w:jc w:val="center"/>
        <w:rPr>
          <w:lang w:val="bg-BG"/>
        </w:rPr>
      </w:pPr>
      <w:r w:rsidRPr="007730D2">
        <w:t xml:space="preserve">When we create </w:t>
      </w:r>
      <w:r w:rsidR="00A96586">
        <w:t xml:space="preserve">a </w:t>
      </w:r>
      <w:r w:rsidRPr="007730D2">
        <w:t>database, we specify the database we want to use. This is done by using the "</w:t>
      </w:r>
      <w:r w:rsidRPr="007730D2">
        <w:rPr>
          <w:rStyle w:val="CodeChar"/>
        </w:rPr>
        <w:t>USE</w:t>
      </w:r>
      <w:r w:rsidRPr="007730D2">
        <w:t>" clause:</w:t>
      </w:r>
    </w:p>
    <w:p w14:paraId="31459655" w14:textId="77777777" w:rsidR="007730D2" w:rsidRPr="007730D2" w:rsidRDefault="007730D2" w:rsidP="007730D2">
      <w:pPr>
        <w:jc w:val="center"/>
        <w:rPr>
          <w:lang w:val="bg-BG"/>
        </w:rPr>
      </w:pPr>
      <w:r w:rsidRPr="007730D2">
        <w:rPr>
          <w:noProof/>
        </w:rPr>
        <w:drawing>
          <wp:inline distT="0" distB="0" distL="0" distR="0" wp14:anchorId="2E5F8087" wp14:editId="20D282D4">
            <wp:extent cx="6626225" cy="1647190"/>
            <wp:effectExtent l="19050" t="19050" r="22225" b="1016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6471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A5171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Create Table</w:t>
      </w:r>
    </w:p>
    <w:p w14:paraId="3974A461" w14:textId="77777777" w:rsidR="007730D2" w:rsidRPr="007730D2" w:rsidRDefault="007730D2" w:rsidP="007730D2">
      <w:pPr>
        <w:rPr>
          <w:lang w:val="bg-BG"/>
        </w:rPr>
      </w:pPr>
      <w:r w:rsidRPr="007730D2">
        <w:rPr>
          <w:b/>
        </w:rPr>
        <w:t xml:space="preserve">Submit your solutions in </w:t>
      </w:r>
      <w:r w:rsidRPr="007730D2">
        <w:rPr>
          <w:b/>
          <w:noProof/>
        </w:rPr>
        <w:t xml:space="preserve">JUDGE </w:t>
      </w:r>
      <w:r w:rsidRPr="007730D2">
        <w:rPr>
          <w:b/>
        </w:rPr>
        <w:t>without the</w:t>
      </w:r>
      <w:r w:rsidRPr="007730D2">
        <w:t xml:space="preserve"> "</w:t>
      </w:r>
      <w:r w:rsidRPr="007730D2">
        <w:rPr>
          <w:rStyle w:val="CodeChar"/>
        </w:rPr>
        <w:t>USE {database name}</w:t>
      </w:r>
      <w:r w:rsidRPr="007730D2">
        <w:t xml:space="preserve">" </w:t>
      </w:r>
      <w:r w:rsidRPr="007730D2">
        <w:rPr>
          <w:b/>
        </w:rPr>
        <w:t>row</w:t>
      </w:r>
      <w:r w:rsidRPr="007730D2">
        <w:t>:</w:t>
      </w:r>
    </w:p>
    <w:p w14:paraId="4AD2E5D8" w14:textId="77777777" w:rsidR="007730D2" w:rsidRPr="007730D2" w:rsidRDefault="007730D2" w:rsidP="007730D2">
      <w:pPr>
        <w:rPr>
          <w:lang w:val="bg-BG"/>
        </w:rPr>
      </w:pPr>
      <w:r w:rsidRPr="007730D2">
        <w:t xml:space="preserve">Using </w:t>
      </w:r>
      <w:r w:rsidRPr="007730D2">
        <w:rPr>
          <w:rStyle w:val="Strong"/>
          <w:noProof/>
        </w:rPr>
        <w:t>HeidiSQL</w:t>
      </w:r>
      <w:r w:rsidRPr="007730D2">
        <w:rPr>
          <w:noProof/>
        </w:rPr>
        <w:t xml:space="preserve"> </w:t>
      </w:r>
      <w:r w:rsidRPr="007730D2">
        <w:t xml:space="preserve">in database </w:t>
      </w:r>
      <w:r w:rsidRPr="007730D2">
        <w:rPr>
          <w:rStyle w:val="CodeChar"/>
        </w:rPr>
        <w:t>"softuni"</w:t>
      </w:r>
      <w:r w:rsidRPr="007730D2">
        <w:rPr>
          <w:noProof/>
        </w:rPr>
        <w:t xml:space="preserve"> </w:t>
      </w:r>
      <w:r w:rsidRPr="007730D2">
        <w:t xml:space="preserve">create table </w:t>
      </w:r>
      <w:r w:rsidRPr="007730D2">
        <w:rPr>
          <w:rStyle w:val="CodeChar"/>
        </w:rPr>
        <w:t>"students"</w:t>
      </w:r>
      <w:r w:rsidRPr="007730D2">
        <w:t>. You should specify five columns:</w:t>
      </w:r>
    </w:p>
    <w:p w14:paraId="17C869AF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id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</w:t>
      </w:r>
      <w:r w:rsidRPr="007730D2">
        <w:rPr>
          <w:rStyle w:val="CodeChar"/>
        </w:rPr>
        <w:t>Autoincrement</w:t>
      </w:r>
      <w:r w:rsidRPr="007730D2">
        <w:t xml:space="preserve">, </w:t>
      </w:r>
      <w:r w:rsidRPr="007730D2">
        <w:rPr>
          <w:rStyle w:val="CodeChar"/>
        </w:rPr>
        <w:t>Primary</w:t>
      </w:r>
      <w:r w:rsidRPr="007730D2">
        <w:rPr>
          <w:noProof/>
        </w:rPr>
        <w:t xml:space="preserve"> </w:t>
      </w:r>
      <w:r w:rsidRPr="007730D2">
        <w:rPr>
          <w:rStyle w:val="CodeChar"/>
        </w:rPr>
        <w:t>Key</w:t>
      </w:r>
    </w:p>
    <w:p w14:paraId="7E8B2CB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fir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3C3FA05B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last_name</w:t>
      </w:r>
      <w:r w:rsidRPr="007730D2">
        <w:t xml:space="preserve">, Datatype: </w:t>
      </w:r>
      <w:r w:rsidRPr="007730D2">
        <w:rPr>
          <w:rStyle w:val="CodeChar"/>
        </w:rPr>
        <w:t>VARCHAR</w:t>
      </w:r>
      <w:r w:rsidRPr="007730D2">
        <w:t xml:space="preserve">, Max Length: </w:t>
      </w:r>
      <w:r w:rsidRPr="007730D2">
        <w:rPr>
          <w:rStyle w:val="CodeChar"/>
        </w:rPr>
        <w:t>50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6FF7934E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: </w:t>
      </w:r>
      <w:r w:rsidRPr="007730D2">
        <w:rPr>
          <w:rStyle w:val="CodeChar"/>
        </w:rPr>
        <w:t>age</w:t>
      </w:r>
      <w:r w:rsidRPr="007730D2">
        <w:t xml:space="preserve">, Datatype: </w:t>
      </w:r>
      <w:r w:rsidRPr="007730D2">
        <w:rPr>
          <w:rStyle w:val="CodeChar"/>
        </w:rPr>
        <w:t>INT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07DB05C9" w14:textId="77777777" w:rsidR="007730D2" w:rsidRPr="007730D2" w:rsidRDefault="007730D2" w:rsidP="007730D2">
      <w:pPr>
        <w:pStyle w:val="ListParagraph"/>
        <w:numPr>
          <w:ilvl w:val="0"/>
          <w:numId w:val="40"/>
        </w:numPr>
        <w:rPr>
          <w:lang w:val="bg-BG"/>
        </w:rPr>
      </w:pPr>
      <w:r w:rsidRPr="007730D2">
        <w:t xml:space="preserve">Name </w:t>
      </w:r>
      <w:r w:rsidRPr="007730D2">
        <w:rPr>
          <w:rStyle w:val="CodeChar"/>
        </w:rPr>
        <w:t>grade</w:t>
      </w:r>
      <w:r w:rsidRPr="007730D2">
        <w:t xml:space="preserve">, Datatype: </w:t>
      </w:r>
      <w:r w:rsidRPr="007730D2">
        <w:rPr>
          <w:rStyle w:val="CodeChar"/>
        </w:rPr>
        <w:t>DOUBLE</w:t>
      </w:r>
      <w:r w:rsidRPr="007730D2">
        <w:t xml:space="preserve">, Allow </w:t>
      </w:r>
      <w:r w:rsidRPr="007730D2">
        <w:rPr>
          <w:rStyle w:val="CodeChar"/>
        </w:rPr>
        <w:t>NULL</w:t>
      </w:r>
      <w:r w:rsidRPr="007730D2">
        <w:t>: true</w:t>
      </w:r>
    </w:p>
    <w:p w14:paraId="7879999A" w14:textId="77777777" w:rsidR="007730D2" w:rsidRPr="007730D2" w:rsidRDefault="007730D2" w:rsidP="007730D2">
      <w:pPr>
        <w:spacing w:before="0" w:after="200"/>
        <w:jc w:val="center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730D2">
        <w:rPr>
          <w:lang w:val="bg-BG"/>
        </w:rPr>
        <w:br w:type="page"/>
      </w:r>
    </w:p>
    <w:p w14:paraId="6C06A1E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lastRenderedPageBreak/>
        <w:t>Insert Data</w:t>
      </w:r>
    </w:p>
    <w:p w14:paraId="557D152C" w14:textId="463BD061" w:rsidR="007730D2" w:rsidRPr="007730D2" w:rsidRDefault="007730D2" w:rsidP="007730D2">
      <w:pPr>
        <w:rPr>
          <w:lang w:val="bg-BG"/>
        </w:rPr>
      </w:pPr>
      <w:r w:rsidRPr="007730D2">
        <w:t xml:space="preserve">Insert 6 recordings in </w:t>
      </w:r>
      <w:r w:rsidR="00A96586">
        <w:t xml:space="preserve">the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3AA20A22" w14:textId="77777777" w:rsidR="007730D2" w:rsidRPr="007730D2" w:rsidRDefault="007730D2" w:rsidP="007730D2">
      <w:pPr>
        <w:pStyle w:val="Heading3"/>
        <w:rPr>
          <w:lang w:val="bg-BG"/>
        </w:rPr>
      </w:pPr>
      <w:r w:rsidRPr="007730D2">
        <w:t>Example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10"/>
        <w:gridCol w:w="1337"/>
        <w:gridCol w:w="1297"/>
        <w:gridCol w:w="659"/>
        <w:gridCol w:w="858"/>
      </w:tblGrid>
      <w:tr w:rsidR="007730D2" w:rsidRPr="007730D2" w14:paraId="3E768D23" w14:textId="77777777" w:rsidTr="00261FC7">
        <w:trPr>
          <w:trHeight w:val="342"/>
          <w:jc w:val="center"/>
        </w:trPr>
        <w:tc>
          <w:tcPr>
            <w:tcW w:w="510" w:type="dxa"/>
            <w:shd w:val="clear" w:color="auto" w:fill="D9D9D9" w:themeFill="background1" w:themeFillShade="D9"/>
          </w:tcPr>
          <w:p w14:paraId="756B8953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37" w:type="dxa"/>
            <w:shd w:val="clear" w:color="auto" w:fill="D9D9D9" w:themeFill="background1" w:themeFillShade="D9"/>
          </w:tcPr>
          <w:p w14:paraId="3980203A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97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3611A4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F39DB0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9946F1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55324EE7" w14:textId="77777777" w:rsidTr="00261FC7">
        <w:trPr>
          <w:trHeight w:val="342"/>
          <w:jc w:val="center"/>
        </w:trPr>
        <w:tc>
          <w:tcPr>
            <w:tcW w:w="510" w:type="dxa"/>
          </w:tcPr>
          <w:p w14:paraId="6511520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37" w:type="dxa"/>
          </w:tcPr>
          <w:p w14:paraId="6483C5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2E3BE6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4B0EA49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BCD11D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44DDAEDA" w14:textId="77777777" w:rsidTr="00261FC7">
        <w:trPr>
          <w:trHeight w:val="342"/>
          <w:jc w:val="center"/>
        </w:trPr>
        <w:tc>
          <w:tcPr>
            <w:tcW w:w="510" w:type="dxa"/>
          </w:tcPr>
          <w:p w14:paraId="0609E00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37" w:type="dxa"/>
          </w:tcPr>
          <w:p w14:paraId="43E4BD9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94A418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C041D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1AAB9E1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577617F5" w14:textId="77777777" w:rsidTr="00261FC7">
        <w:trPr>
          <w:trHeight w:val="342"/>
          <w:jc w:val="center"/>
        </w:trPr>
        <w:tc>
          <w:tcPr>
            <w:tcW w:w="510" w:type="dxa"/>
          </w:tcPr>
          <w:p w14:paraId="0789C5C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37" w:type="dxa"/>
          </w:tcPr>
          <w:p w14:paraId="4B74277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421A324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0208B7C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237EED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083C5F60" w14:textId="77777777" w:rsidTr="00261FC7">
        <w:trPr>
          <w:trHeight w:val="342"/>
          <w:jc w:val="center"/>
        </w:trPr>
        <w:tc>
          <w:tcPr>
            <w:tcW w:w="510" w:type="dxa"/>
          </w:tcPr>
          <w:p w14:paraId="6882093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37" w:type="dxa"/>
          </w:tcPr>
          <w:p w14:paraId="5FA85C7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8EF569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70DA664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05938A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90B618" w14:textId="77777777" w:rsidTr="00261FC7">
        <w:trPr>
          <w:trHeight w:val="342"/>
          <w:jc w:val="center"/>
        </w:trPr>
        <w:tc>
          <w:tcPr>
            <w:tcW w:w="510" w:type="dxa"/>
          </w:tcPr>
          <w:p w14:paraId="0F23ACC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37" w:type="dxa"/>
          </w:tcPr>
          <w:p w14:paraId="66A761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3E62883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6510AED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4C119B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E7660BD" w14:textId="77777777" w:rsidTr="00261FC7">
        <w:trPr>
          <w:trHeight w:val="350"/>
          <w:jc w:val="center"/>
        </w:trPr>
        <w:tc>
          <w:tcPr>
            <w:tcW w:w="510" w:type="dxa"/>
          </w:tcPr>
          <w:p w14:paraId="7CA68A0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  <w:tc>
          <w:tcPr>
            <w:tcW w:w="1337" w:type="dxa"/>
          </w:tcPr>
          <w:p w14:paraId="1C0A7AE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icole</w:t>
            </w:r>
          </w:p>
        </w:tc>
        <w:tc>
          <w:tcPr>
            <w:tcW w:w="1297" w:type="dxa"/>
            <w:tcBorders>
              <w:right w:val="single" w:sz="4" w:space="0" w:color="auto"/>
            </w:tcBorders>
          </w:tcPr>
          <w:p w14:paraId="5918A3B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9" w:type="dxa"/>
            <w:tcBorders>
              <w:right w:val="single" w:sz="4" w:space="0" w:color="auto"/>
            </w:tcBorders>
          </w:tcPr>
          <w:p w14:paraId="214E64A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58" w:type="dxa"/>
            <w:tcBorders>
              <w:right w:val="single" w:sz="4" w:space="0" w:color="auto"/>
            </w:tcBorders>
          </w:tcPr>
          <w:p w14:paraId="5777153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6E69E02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All Records</w:t>
      </w:r>
    </w:p>
    <w:p w14:paraId="6EC8A8BB" w14:textId="77777777" w:rsidR="007730D2" w:rsidRPr="007730D2" w:rsidRDefault="007730D2" w:rsidP="007730D2">
      <w:pPr>
        <w:rPr>
          <w:lang w:val="bg-BG"/>
        </w:rPr>
      </w:pPr>
      <w:r w:rsidRPr="007730D2">
        <w:t>Write a query to find all records.</w:t>
      </w:r>
    </w:p>
    <w:p w14:paraId="22FDFE41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Last Name, Age and Grade</w:t>
      </w:r>
    </w:p>
    <w:p w14:paraId="050FC1E2" w14:textId="33E33DAC" w:rsidR="007730D2" w:rsidRPr="007730D2" w:rsidRDefault="007730D2" w:rsidP="007730D2">
      <w:pPr>
        <w:rPr>
          <w:b/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last name, age</w:t>
      </w:r>
      <w:r w:rsidR="00A96586">
        <w:t>,</w:t>
      </w:r>
      <w:r w:rsidRPr="007730D2">
        <w:t xml:space="preserve"> and grade of each student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650"/>
        <w:gridCol w:w="846"/>
      </w:tblGrid>
      <w:tr w:rsidR="007730D2" w:rsidRPr="007730D2" w14:paraId="65AC2E9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8DAC67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E1BD92F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D67E440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03A894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984FBD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DBDAFB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10B903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7AD2346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7560675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0E6A492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E854C7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28F962DC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6D31842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1FA878B5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D2B80D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1172EAB0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2526DB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F47A62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ABDE123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28EE132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0A215C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52AB4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325CB08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  <w:tr w:rsidR="007730D2" w:rsidRPr="007730D2" w14:paraId="0846BD2D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5061714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Nelso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454437F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522EF64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50</w:t>
            </w:r>
          </w:p>
        </w:tc>
      </w:tr>
    </w:tbl>
    <w:p w14:paraId="1CD425C4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Find First 5 Records</w:t>
      </w:r>
    </w:p>
    <w:p w14:paraId="11B98F72" w14:textId="491B53D1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first 5 records.</w:t>
      </w: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503"/>
        <w:gridCol w:w="1318"/>
        <w:gridCol w:w="1279"/>
        <w:gridCol w:w="650"/>
        <w:gridCol w:w="846"/>
      </w:tblGrid>
      <w:tr w:rsidR="007730D2" w:rsidRPr="007730D2" w14:paraId="1D548661" w14:textId="77777777" w:rsidTr="00261FC7">
        <w:trPr>
          <w:jc w:val="center"/>
        </w:trPr>
        <w:tc>
          <w:tcPr>
            <w:tcW w:w="503" w:type="dxa"/>
            <w:shd w:val="clear" w:color="auto" w:fill="D9D9D9" w:themeFill="background1" w:themeFillShade="D9"/>
          </w:tcPr>
          <w:p w14:paraId="16C0C79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Id</w:t>
            </w:r>
          </w:p>
        </w:tc>
        <w:tc>
          <w:tcPr>
            <w:tcW w:w="1318" w:type="dxa"/>
            <w:shd w:val="clear" w:color="auto" w:fill="D9D9D9" w:themeFill="background1" w:themeFillShade="D9"/>
          </w:tcPr>
          <w:p w14:paraId="7CB5575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first_name</w:t>
            </w:r>
            <w:proofErr w:type="spellEnd"/>
          </w:p>
        </w:tc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53E3EDD5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t>last_name</w:t>
            </w:r>
            <w:proofErr w:type="spellEnd"/>
          </w:p>
        </w:tc>
        <w:tc>
          <w:tcPr>
            <w:tcW w:w="65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A27E6C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age</w:t>
            </w:r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7CC8D46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3775FA78" w14:textId="77777777" w:rsidTr="00261FC7">
        <w:trPr>
          <w:jc w:val="center"/>
        </w:trPr>
        <w:tc>
          <w:tcPr>
            <w:tcW w:w="503" w:type="dxa"/>
          </w:tcPr>
          <w:p w14:paraId="4EB409C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</w:t>
            </w:r>
          </w:p>
        </w:tc>
        <w:tc>
          <w:tcPr>
            <w:tcW w:w="1318" w:type="dxa"/>
          </w:tcPr>
          <w:p w14:paraId="6BE92A7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uy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6B0F9A2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Gilbert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09ACD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5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C3B14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5</w:t>
            </w:r>
          </w:p>
        </w:tc>
      </w:tr>
      <w:tr w:rsidR="007730D2" w:rsidRPr="007730D2" w14:paraId="6EB83B64" w14:textId="77777777" w:rsidTr="00261FC7">
        <w:trPr>
          <w:jc w:val="center"/>
        </w:trPr>
        <w:tc>
          <w:tcPr>
            <w:tcW w:w="503" w:type="dxa"/>
          </w:tcPr>
          <w:p w14:paraId="44168E1B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2</w:t>
            </w:r>
          </w:p>
        </w:tc>
        <w:tc>
          <w:tcPr>
            <w:tcW w:w="1318" w:type="dxa"/>
          </w:tcPr>
          <w:p w14:paraId="30568AB6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Kevi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31426F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Brown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3728543C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7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1344E9A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.4</w:t>
            </w:r>
          </w:p>
        </w:tc>
      </w:tr>
      <w:tr w:rsidR="007730D2" w:rsidRPr="007730D2" w14:paraId="4A7F9450" w14:textId="77777777" w:rsidTr="00261FC7">
        <w:trPr>
          <w:jc w:val="center"/>
        </w:trPr>
        <w:tc>
          <w:tcPr>
            <w:tcW w:w="503" w:type="dxa"/>
          </w:tcPr>
          <w:p w14:paraId="2CCB562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3</w:t>
            </w:r>
          </w:p>
        </w:tc>
        <w:tc>
          <w:tcPr>
            <w:tcW w:w="1318" w:type="dxa"/>
          </w:tcPr>
          <w:p w14:paraId="0FB5D717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Roberto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4E093F8F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Tamburello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53D81F4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9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533ACF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6</w:t>
            </w:r>
          </w:p>
        </w:tc>
      </w:tr>
      <w:tr w:rsidR="007730D2" w:rsidRPr="007730D2" w14:paraId="3B6FE099" w14:textId="77777777" w:rsidTr="00261FC7">
        <w:trPr>
          <w:jc w:val="center"/>
        </w:trPr>
        <w:tc>
          <w:tcPr>
            <w:tcW w:w="503" w:type="dxa"/>
          </w:tcPr>
          <w:p w14:paraId="1B69A25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</w:t>
            </w:r>
          </w:p>
        </w:tc>
        <w:tc>
          <w:tcPr>
            <w:tcW w:w="1318" w:type="dxa"/>
          </w:tcPr>
          <w:p w14:paraId="3E84F4C9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Linda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DAFAA6D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mith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2729BE30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8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0771FFD2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</w:tr>
      <w:tr w:rsidR="007730D2" w:rsidRPr="007730D2" w14:paraId="5ADC1E25" w14:textId="77777777" w:rsidTr="00261FC7">
        <w:trPr>
          <w:jc w:val="center"/>
        </w:trPr>
        <w:tc>
          <w:tcPr>
            <w:tcW w:w="503" w:type="dxa"/>
          </w:tcPr>
          <w:p w14:paraId="4E08281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5</w:t>
            </w:r>
          </w:p>
        </w:tc>
        <w:tc>
          <w:tcPr>
            <w:tcW w:w="1318" w:type="dxa"/>
          </w:tcPr>
          <w:p w14:paraId="29F70ABE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John</w:t>
            </w:r>
          </w:p>
        </w:tc>
        <w:tc>
          <w:tcPr>
            <w:tcW w:w="1279" w:type="dxa"/>
            <w:tcBorders>
              <w:right w:val="single" w:sz="4" w:space="0" w:color="auto"/>
            </w:tcBorders>
          </w:tcPr>
          <w:p w14:paraId="0563F5B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Stones</w:t>
            </w:r>
          </w:p>
        </w:tc>
        <w:tc>
          <w:tcPr>
            <w:tcW w:w="650" w:type="dxa"/>
            <w:tcBorders>
              <w:right w:val="single" w:sz="4" w:space="0" w:color="auto"/>
            </w:tcBorders>
          </w:tcPr>
          <w:p w14:paraId="66D53288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16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1C008431" w14:textId="77777777" w:rsidR="007730D2" w:rsidRPr="007730D2" w:rsidRDefault="007730D2" w:rsidP="00261FC7">
            <w:pPr>
              <w:spacing w:after="0"/>
              <w:jc w:val="center"/>
            </w:pPr>
            <w:r w:rsidRPr="007730D2">
              <w:t>4.25</w:t>
            </w:r>
          </w:p>
        </w:tc>
      </w:tr>
    </w:tbl>
    <w:p w14:paraId="0C3C4D18" w14:textId="04642D87" w:rsidR="007730D2" w:rsidRPr="007730D2" w:rsidRDefault="007730D2" w:rsidP="00D73570">
      <w:pPr>
        <w:pStyle w:val="Heading2"/>
        <w:rPr>
          <w:lang w:val="bg-BG"/>
        </w:rPr>
      </w:pPr>
      <w:r w:rsidRPr="007730D2">
        <w:t>Find First 5 Last Name and Grade</w:t>
      </w:r>
    </w:p>
    <w:p w14:paraId="6A52D192" w14:textId="779DE95F" w:rsidR="007730D2" w:rsidRPr="007730D2" w:rsidRDefault="007730D2" w:rsidP="007730D2">
      <w:pPr>
        <w:rPr>
          <w:lang w:val="bg-BG"/>
        </w:rPr>
      </w:pPr>
      <w:r w:rsidRPr="007730D2">
        <w:t xml:space="preserve">Write a query to find </w:t>
      </w:r>
      <w:r w:rsidR="00A96586">
        <w:t xml:space="preserve">the </w:t>
      </w:r>
      <w:r w:rsidRPr="007730D2">
        <w:t>top 5 records. Select only last name and grade.</w:t>
      </w:r>
    </w:p>
    <w:p w14:paraId="063EC388" w14:textId="77777777" w:rsidR="007730D2" w:rsidRPr="007730D2" w:rsidRDefault="007730D2" w:rsidP="007730D2">
      <w:pPr>
        <w:rPr>
          <w:lang w:val="bg-BG"/>
        </w:rPr>
      </w:pPr>
    </w:p>
    <w:p w14:paraId="30DFE4B1" w14:textId="77777777" w:rsidR="007730D2" w:rsidRPr="007730D2" w:rsidRDefault="007730D2" w:rsidP="007730D2">
      <w:pPr>
        <w:rPr>
          <w:lang w:val="bg-BG"/>
        </w:rPr>
      </w:pPr>
    </w:p>
    <w:p w14:paraId="18551B31" w14:textId="77777777" w:rsidR="007730D2" w:rsidRPr="007730D2" w:rsidRDefault="007730D2" w:rsidP="007730D2">
      <w:pPr>
        <w:rPr>
          <w:b/>
          <w:lang w:val="bg-BG"/>
        </w:rPr>
      </w:pPr>
    </w:p>
    <w:tbl>
      <w:tblPr>
        <w:tblStyle w:val="TableGrid"/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1279"/>
        <w:gridCol w:w="846"/>
      </w:tblGrid>
      <w:tr w:rsidR="007730D2" w:rsidRPr="007730D2" w14:paraId="3FFB0CC8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400E5D2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proofErr w:type="spellStart"/>
            <w:r w:rsidRPr="007730D2">
              <w:rPr>
                <w:b/>
              </w:rPr>
              <w:lastRenderedPageBreak/>
              <w:t>last_name</w:t>
            </w:r>
            <w:proofErr w:type="spellEnd"/>
          </w:p>
        </w:tc>
        <w:tc>
          <w:tcPr>
            <w:tcW w:w="846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17D538E" w14:textId="77777777" w:rsidR="007730D2" w:rsidRPr="007730D2" w:rsidRDefault="007730D2" w:rsidP="00261FC7">
            <w:pPr>
              <w:spacing w:after="0"/>
              <w:jc w:val="center"/>
              <w:rPr>
                <w:b/>
              </w:rPr>
            </w:pPr>
            <w:r w:rsidRPr="007730D2">
              <w:rPr>
                <w:b/>
              </w:rPr>
              <w:t>grade</w:t>
            </w:r>
          </w:p>
        </w:tc>
      </w:tr>
      <w:tr w:rsidR="007730D2" w:rsidRPr="007730D2" w14:paraId="74F0388A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1D263637" w14:textId="77777777" w:rsidR="007730D2" w:rsidRPr="007730D2" w:rsidRDefault="007730D2" w:rsidP="00261FC7">
            <w:pPr>
              <w:spacing w:after="0"/>
            </w:pPr>
            <w:r w:rsidRPr="007730D2">
              <w:t>Gilbert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DFAADF3" w14:textId="77777777" w:rsidR="007730D2" w:rsidRPr="007730D2" w:rsidRDefault="007730D2" w:rsidP="00261FC7">
            <w:pPr>
              <w:spacing w:after="0"/>
            </w:pPr>
            <w:r w:rsidRPr="007730D2">
              <w:t>4.5</w:t>
            </w:r>
          </w:p>
        </w:tc>
      </w:tr>
      <w:tr w:rsidR="007730D2" w:rsidRPr="007730D2" w14:paraId="5471E766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EB5EA3D" w14:textId="77777777" w:rsidR="007730D2" w:rsidRPr="007730D2" w:rsidRDefault="007730D2" w:rsidP="00261FC7">
            <w:pPr>
              <w:spacing w:after="0"/>
            </w:pPr>
            <w:r w:rsidRPr="007730D2">
              <w:t>Brown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63E7F369" w14:textId="77777777" w:rsidR="007730D2" w:rsidRPr="007730D2" w:rsidRDefault="007730D2" w:rsidP="00261FC7">
            <w:pPr>
              <w:spacing w:after="0"/>
            </w:pPr>
            <w:r w:rsidRPr="007730D2">
              <w:t>5.4</w:t>
            </w:r>
          </w:p>
        </w:tc>
      </w:tr>
      <w:tr w:rsidR="007730D2" w:rsidRPr="007730D2" w14:paraId="2F2EF8B5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0C70F3E" w14:textId="77777777" w:rsidR="007730D2" w:rsidRPr="007730D2" w:rsidRDefault="007730D2" w:rsidP="00261FC7">
            <w:pPr>
              <w:spacing w:after="0"/>
            </w:pPr>
            <w:r w:rsidRPr="007730D2">
              <w:t>Tamburello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5FA09989" w14:textId="77777777" w:rsidR="007730D2" w:rsidRPr="007730D2" w:rsidRDefault="007730D2" w:rsidP="00261FC7">
            <w:pPr>
              <w:spacing w:after="0"/>
            </w:pPr>
            <w:r w:rsidRPr="007730D2">
              <w:t>6</w:t>
            </w:r>
          </w:p>
        </w:tc>
      </w:tr>
      <w:tr w:rsidR="007730D2" w:rsidRPr="007730D2" w14:paraId="61AEB253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38080CB9" w14:textId="77777777" w:rsidR="007730D2" w:rsidRPr="007730D2" w:rsidRDefault="007730D2" w:rsidP="00261FC7">
            <w:pPr>
              <w:spacing w:after="0"/>
            </w:pPr>
            <w:r w:rsidRPr="007730D2">
              <w:t>Smith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7DCEE4C" w14:textId="77777777" w:rsidR="007730D2" w:rsidRPr="007730D2" w:rsidRDefault="007730D2" w:rsidP="00261FC7">
            <w:pPr>
              <w:spacing w:after="0"/>
            </w:pPr>
            <w:r w:rsidRPr="007730D2">
              <w:t>5</w:t>
            </w:r>
          </w:p>
        </w:tc>
      </w:tr>
      <w:tr w:rsidR="007730D2" w:rsidRPr="007730D2" w14:paraId="5518E1CE" w14:textId="77777777" w:rsidTr="00261FC7">
        <w:trPr>
          <w:jc w:val="center"/>
        </w:trPr>
        <w:tc>
          <w:tcPr>
            <w:tcW w:w="1279" w:type="dxa"/>
            <w:tcBorders>
              <w:right w:val="single" w:sz="4" w:space="0" w:color="auto"/>
            </w:tcBorders>
          </w:tcPr>
          <w:p w14:paraId="05FBF665" w14:textId="77777777" w:rsidR="007730D2" w:rsidRPr="007730D2" w:rsidRDefault="007730D2" w:rsidP="00261FC7">
            <w:pPr>
              <w:spacing w:after="0"/>
            </w:pPr>
            <w:r w:rsidRPr="007730D2">
              <w:t>Stones</w:t>
            </w:r>
          </w:p>
        </w:tc>
        <w:tc>
          <w:tcPr>
            <w:tcW w:w="846" w:type="dxa"/>
            <w:tcBorders>
              <w:right w:val="single" w:sz="4" w:space="0" w:color="auto"/>
            </w:tcBorders>
          </w:tcPr>
          <w:p w14:paraId="2E2824CF" w14:textId="77777777" w:rsidR="007730D2" w:rsidRPr="007730D2" w:rsidRDefault="007730D2" w:rsidP="00261FC7">
            <w:pPr>
              <w:spacing w:after="0"/>
            </w:pPr>
            <w:r w:rsidRPr="007730D2">
              <w:t>4.25</w:t>
            </w:r>
          </w:p>
        </w:tc>
      </w:tr>
    </w:tbl>
    <w:p w14:paraId="369B760D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Truncate Table</w:t>
      </w:r>
    </w:p>
    <w:p w14:paraId="050C9EE0" w14:textId="77777777" w:rsidR="007730D2" w:rsidRPr="007730D2" w:rsidRDefault="007730D2" w:rsidP="007730D2">
      <w:pPr>
        <w:rPr>
          <w:lang w:val="bg-BG"/>
        </w:rPr>
      </w:pPr>
      <w:r w:rsidRPr="007730D2">
        <w:t xml:space="preserve">Remove all records in </w:t>
      </w:r>
      <w:r w:rsidRPr="007730D2">
        <w:rPr>
          <w:rStyle w:val="CodeChar"/>
        </w:rPr>
        <w:t>"students"</w:t>
      </w:r>
      <w:r w:rsidRPr="007730D2">
        <w:rPr>
          <w:noProof/>
        </w:rPr>
        <w:t xml:space="preserve"> </w:t>
      </w:r>
      <w:r w:rsidRPr="007730D2">
        <w:t>table.</w:t>
      </w:r>
    </w:p>
    <w:p w14:paraId="5037BC29" w14:textId="77777777" w:rsidR="007730D2" w:rsidRPr="007730D2" w:rsidRDefault="007730D2" w:rsidP="007730D2">
      <w:pPr>
        <w:pStyle w:val="Heading2"/>
        <w:rPr>
          <w:lang w:val="bg-BG"/>
        </w:rPr>
      </w:pPr>
      <w:r w:rsidRPr="007730D2">
        <w:t>Drop Table</w:t>
      </w:r>
    </w:p>
    <w:p w14:paraId="053A40FF" w14:textId="77777777" w:rsidR="007730D2" w:rsidRPr="007730D2" w:rsidRDefault="007730D2" w:rsidP="007730D2">
      <w:pPr>
        <w:rPr>
          <w:lang w:val="bg-BG"/>
        </w:rPr>
      </w:pPr>
      <w:r w:rsidRPr="007730D2">
        <w:t xml:space="preserve">Drop table </w:t>
      </w:r>
      <w:r w:rsidRPr="007730D2">
        <w:rPr>
          <w:rStyle w:val="CodeChar"/>
        </w:rPr>
        <w:t>"students"</w:t>
      </w:r>
      <w:r w:rsidRPr="007730D2">
        <w:t>.</w:t>
      </w:r>
    </w:p>
    <w:p w14:paraId="26DC30C8" w14:textId="586F0157" w:rsidR="007730D2" w:rsidRPr="007730D2" w:rsidRDefault="007730D2" w:rsidP="00D73570">
      <w:pPr>
        <w:pStyle w:val="Heading2"/>
        <w:rPr>
          <w:lang w:val="bg-BG"/>
        </w:rPr>
      </w:pPr>
      <w:r w:rsidRPr="007730D2">
        <w:t>Drop Database</w:t>
      </w:r>
    </w:p>
    <w:p w14:paraId="684840B2" w14:textId="77777777" w:rsidR="007730D2" w:rsidRPr="007730D2" w:rsidRDefault="007730D2" w:rsidP="007730D2">
      <w:pPr>
        <w:rPr>
          <w:lang w:val="bg-BG"/>
        </w:rPr>
      </w:pPr>
      <w:r w:rsidRPr="007730D2">
        <w:t xml:space="preserve">Drop database </w:t>
      </w:r>
      <w:r w:rsidRPr="007730D2">
        <w:rPr>
          <w:rStyle w:val="CodeChar"/>
        </w:rPr>
        <w:t>"softuni"</w:t>
      </w:r>
      <w:r w:rsidRPr="007730D2">
        <w:t>.</w:t>
      </w:r>
    </w:p>
    <w:p w14:paraId="36E6D6EA" w14:textId="77777777" w:rsidR="007730D2" w:rsidRPr="007730D2" w:rsidRDefault="007730D2" w:rsidP="007730D2">
      <w:pPr>
        <w:jc w:val="center"/>
        <w:rPr>
          <w:lang w:val="bg-BG"/>
        </w:rPr>
      </w:pPr>
    </w:p>
    <w:p w14:paraId="592EBD29" w14:textId="51658AA2" w:rsidR="00640502" w:rsidRPr="007730D2" w:rsidRDefault="00640502" w:rsidP="007730D2">
      <w:pPr>
        <w:rPr>
          <w:lang w:val="bg-BG"/>
        </w:rPr>
      </w:pPr>
    </w:p>
    <w:sectPr w:rsidR="00640502" w:rsidRPr="007730D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2D2CDFA" w14:textId="77777777" w:rsidR="00DA7450" w:rsidRDefault="00DA7450" w:rsidP="008068A2">
      <w:pPr>
        <w:spacing w:after="0" w:line="240" w:lineRule="auto"/>
      </w:pPr>
      <w:r>
        <w:separator/>
      </w:r>
    </w:p>
  </w:endnote>
  <w:endnote w:type="continuationSeparator" w:id="0">
    <w:p w14:paraId="25001254" w14:textId="77777777" w:rsidR="00DA7450" w:rsidRDefault="00DA74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B6882B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1C2F72" w:rsidRPr="001C2F72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B6882B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1C2F72" w:rsidRPr="001C2F72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DF674F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6774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DF674F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6774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5EE056" w14:textId="77777777" w:rsidR="00DA7450" w:rsidRDefault="00DA7450" w:rsidP="008068A2">
      <w:pPr>
        <w:spacing w:after="0" w:line="240" w:lineRule="auto"/>
      </w:pPr>
      <w:r>
        <w:separator/>
      </w:r>
    </w:p>
  </w:footnote>
  <w:footnote w:type="continuationSeparator" w:id="0">
    <w:p w14:paraId="2EB68DF1" w14:textId="77777777" w:rsidR="00DA7450" w:rsidRDefault="00DA74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9A3188"/>
    <w:multiLevelType w:val="hybridMultilevel"/>
    <w:tmpl w:val="F500A74C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846773"/>
    <w:multiLevelType w:val="hybridMultilevel"/>
    <w:tmpl w:val="BF2CB2D0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2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De0NDI3MbMwNLFQ0lEKTi0uzszPAykwrAUAu/PW0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0734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2F7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5059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7746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273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0D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454E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3CD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BC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58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16E0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570"/>
    <w:rsid w:val="00D73957"/>
    <w:rsid w:val="00D8395C"/>
    <w:rsid w:val="00D910AA"/>
    <w:rsid w:val="00D9304A"/>
    <w:rsid w:val="00DA028F"/>
    <w:rsid w:val="00DA7450"/>
    <w:rsid w:val="00DC28E6"/>
    <w:rsid w:val="00DC79E8"/>
    <w:rsid w:val="00DD0F5D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5/programming-fundamentals-january-2022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51/Database-Basic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E12A1A-65E4-4157-B9A0-F108E263DF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15</Words>
  <Characters>180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2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13</cp:revision>
  <cp:lastPrinted>2015-10-26T22:35:00Z</cp:lastPrinted>
  <dcterms:created xsi:type="dcterms:W3CDTF">2019-11-12T12:29:00Z</dcterms:created>
  <dcterms:modified xsi:type="dcterms:W3CDTF">2021-12-23T10:17:00Z</dcterms:modified>
  <cp:category>computer programming;programming;software development;software engineering</cp:category>
</cp:coreProperties>
</file>